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1DC30" w14:textId="77777777" w:rsidR="00D0573F" w:rsidRDefault="001E2735">
      <w:pPr>
        <w:spacing w:after="0" w:line="48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Appendix 1. 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Knowledge, Attitude, and Practice towards COVID-19 among healthcare students in Vietnam</w:t>
      </w:r>
    </w:p>
    <w:p w14:paraId="08992763" w14:textId="77777777" w:rsidR="00D0573F" w:rsidRDefault="001E2735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Please note that we are asking you to choose a correct 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or write a text </w:t>
      </w:r>
      <w:r>
        <w:rPr>
          <w:rFonts w:ascii="Times New Roman" w:eastAsia="Calibri" w:hAnsi="Times New Roman"/>
          <w:sz w:val="24"/>
          <w:szCs w:val="24"/>
        </w:rPr>
        <w:t>with each item.</w:t>
      </w:r>
    </w:p>
    <w:p w14:paraId="7688A90C" w14:textId="77777777" w:rsidR="00D0573F" w:rsidRDefault="001E2735">
      <w:pPr>
        <w:snapToGrid w:val="0"/>
        <w:spacing w:line="440" w:lineRule="exact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 w:hint="eastAsia"/>
          <w:bCs/>
          <w:color w:val="000000"/>
          <w:sz w:val="24"/>
          <w:szCs w:val="24"/>
        </w:rPr>
        <w:t>Personal Information</w:t>
      </w:r>
    </w:p>
    <w:p w14:paraId="73CA3861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Gender: </w:t>
      </w:r>
      <w:r>
        <w:rPr>
          <w:rFonts w:ascii="Times New Roman" w:eastAsia="Calibri" w:hAnsi="Times New Roman" w:cs="Times New Roman"/>
          <w:bCs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Male  </w:t>
      </w:r>
      <w:r>
        <w:rPr>
          <w:rFonts w:ascii="Times New Roman" w:eastAsia="Calibri" w:hAnsi="Times New Roman" w:cs="Times New Roman"/>
          <w:bCs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Female</w:t>
      </w:r>
    </w:p>
    <w:p w14:paraId="2FE1C75E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B0C948" wp14:editId="5D269D4E">
                <wp:simplePos x="0" y="0"/>
                <wp:positionH relativeFrom="column">
                  <wp:posOffset>914400</wp:posOffset>
                </wp:positionH>
                <wp:positionV relativeFrom="paragraph">
                  <wp:posOffset>62230</wp:posOffset>
                </wp:positionV>
                <wp:extent cx="581025" cy="1047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104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Rectangle 1" o:spid="_x0000_s1026" o:spt="1" style="position:absolute;left:0pt;margin-left:72pt;margin-top:4.9pt;height:8.25pt;width:45.75pt;z-index:251659264;v-text-anchor:middle;mso-width-relative:page;mso-height-relative:page;" fillcolor="#FFFFFF [3201]" filled="t" stroked="t" coordsize="21600,21600" o:gfxdata="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">
                <v:fill on="t" focussize="0,0"/>
                <v:stroke weight="1pt" color="#70AD47 [3209]" miterlimit="8" joinstyle="miter"/>
                <v:imagedata o:title=""/>
                <o:lock v:ext="edit" aspectratio="f"/>
              </v:rect>
            </w:pict>
          </mc:Fallback>
        </mc:AlternateConten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Age:                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     years old</w:t>
      </w:r>
    </w:p>
    <w:p w14:paraId="03AA2ACF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Specialty: </w:t>
      </w:r>
    </w:p>
    <w:p w14:paraId="3238E984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Medicine           </w:t>
      </w:r>
      <w:r>
        <w:rPr>
          <w:rFonts w:ascii="Times New Roman" w:eastAsia="Calibri" w:hAnsi="Times New Roman" w:cs="Times New Roman"/>
          <w:bCs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Dentistry             </w:t>
      </w:r>
      <w:r>
        <w:rPr>
          <w:rFonts w:ascii="Times New Roman" w:eastAsia="Calibri" w:hAnsi="Times New Roman" w:cs="Times New Roman"/>
          <w:bCs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Pharmacy            </w:t>
      </w:r>
      <w:r>
        <w:rPr>
          <w:rFonts w:ascii="Times New Roman" w:eastAsia="Calibri" w:hAnsi="Times New Roman" w:cs="Times New Roman"/>
          <w:bCs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Traditional medicine </w:t>
      </w:r>
    </w:p>
    <w:p w14:paraId="4C634E22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Nursing-medical engineering            </w:t>
      </w:r>
      <w:r>
        <w:rPr>
          <w:rFonts w:ascii="Times New Roman" w:eastAsia="Calibri" w:hAnsi="Times New Roman" w:cs="Times New Roman"/>
          <w:bCs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Public health</w:t>
      </w:r>
    </w:p>
    <w:p w14:paraId="18B95EBF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Level of education: </w:t>
      </w:r>
      <w:r>
        <w:rPr>
          <w:rFonts w:ascii="Times New Roman" w:eastAsia="Calibri" w:hAnsi="Times New Roman" w:cs="Times New Roman"/>
          <w:bCs/>
          <w:sz w:val="24"/>
          <w:szCs w:val="24"/>
        </w:rPr>
        <w:tab/>
        <w:t xml:space="preserve">   </w:t>
      </w:r>
      <w:r>
        <w:rPr>
          <w:rFonts w:ascii="Times New Roman" w:eastAsia="Calibri" w:hAnsi="Times New Roman" w:cs="Times New Roman"/>
          <w:bCs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Undergraduate          </w:t>
      </w:r>
      <w:r>
        <w:rPr>
          <w:rFonts w:ascii="Times New Roman" w:eastAsia="Calibri" w:hAnsi="Times New Roman" w:cs="Times New Roman"/>
          <w:bCs/>
          <w:sz w:val="24"/>
          <w:szCs w:val="24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bCs/>
          <w:sz w:val="24"/>
          <w:szCs w:val="24"/>
        </w:rPr>
        <w:t>Postgraduate</w:t>
      </w:r>
    </w:p>
    <w:p w14:paraId="1A748A8C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Internship at th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e hospital: </w:t>
      </w:r>
      <w:r>
        <w:rPr>
          <w:rFonts w:ascii="Times New Roman" w:eastAsia="Calibri" w:hAnsi="Times New Roman" w:cs="Times New Roman"/>
          <w:bCs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Yes </w:t>
      </w:r>
      <w:r>
        <w:rPr>
          <w:rFonts w:ascii="Times New Roman" w:eastAsia="Calibri" w:hAnsi="Times New Roman" w:cs="Times New Roman"/>
          <w:bCs/>
          <w:sz w:val="24"/>
          <w:szCs w:val="24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</w:rPr>
        <w:tab/>
        <w:t xml:space="preserve">            </w:t>
      </w:r>
      <w:r>
        <w:rPr>
          <w:rFonts w:ascii="Times New Roman" w:eastAsia="Calibri" w:hAnsi="Times New Roman" w:cs="Times New Roman"/>
          <w:bCs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No</w:t>
      </w:r>
    </w:p>
    <w:p w14:paraId="03F3E971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Living conditions: </w:t>
      </w:r>
      <w:r>
        <w:rPr>
          <w:rFonts w:ascii="Times New Roman" w:eastAsia="Calibri" w:hAnsi="Times New Roman" w:cs="Times New Roman"/>
          <w:bCs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Family </w:t>
      </w:r>
      <w:r>
        <w:rPr>
          <w:rFonts w:ascii="Times New Roman" w:eastAsia="Calibri" w:hAnsi="Times New Roman" w:cs="Times New Roman"/>
          <w:bCs/>
          <w:sz w:val="24"/>
          <w:szCs w:val="24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Relatives </w:t>
      </w:r>
      <w:r>
        <w:rPr>
          <w:rFonts w:ascii="Times New Roman" w:eastAsia="Calibri" w:hAnsi="Times New Roman" w:cs="Times New Roman"/>
          <w:bCs/>
          <w:sz w:val="24"/>
          <w:szCs w:val="24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Friends </w:t>
      </w:r>
      <w:r>
        <w:rPr>
          <w:rFonts w:ascii="Times New Roman" w:eastAsia="Calibri" w:hAnsi="Times New Roman" w:cs="Times New Roman"/>
          <w:bCs/>
          <w:sz w:val="24"/>
          <w:szCs w:val="24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Alone</w:t>
      </w:r>
    </w:p>
    <w:p w14:paraId="3F4F3997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Source of COVID-19 information</w:t>
      </w:r>
      <w:r>
        <w:rPr>
          <w:rFonts w:ascii="Times New Roman" w:eastAsia="Calibri" w:hAnsi="Times New Roman" w:cs="Times New Roman"/>
          <w:sz w:val="24"/>
          <w:szCs w:val="24"/>
        </w:rPr>
        <w:t>*</w:t>
      </w:r>
      <w:r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(</w:t>
      </w:r>
      <w:r>
        <w:rPr>
          <w:rFonts w:ascii="Times New Roman" w:eastAsia="Calibri" w:hAnsi="Times New Roman" w:cs="Times New Roman"/>
          <w:bCs/>
          <w:i/>
          <w:iCs/>
          <w:sz w:val="24"/>
          <w:szCs w:val="24"/>
          <w:lang w:val="en-US"/>
        </w:rPr>
        <w:t>you can choose many options</w:t>
      </w:r>
      <w:r>
        <w:rPr>
          <w:rFonts w:ascii="Times New Roman" w:eastAsia="Calibri" w:hAnsi="Times New Roman" w:cs="Times New Roman"/>
          <w:bCs/>
          <w:sz w:val="24"/>
          <w:szCs w:val="24"/>
          <w:lang w:val="en-US"/>
        </w:rPr>
        <w:t>)</w:t>
      </w:r>
    </w:p>
    <w:p w14:paraId="5D612FC5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Social media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Websites of hospital/ Health ministry/WHO </w:t>
      </w:r>
    </w:p>
    <w:p w14:paraId="74727134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Local government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Training courses toward COVID-19 </w:t>
      </w:r>
    </w:p>
    <w:p w14:paraId="656DD385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6DA47C" wp14:editId="624BF925">
                <wp:simplePos x="0" y="0"/>
                <wp:positionH relativeFrom="column">
                  <wp:posOffset>3371850</wp:posOffset>
                </wp:positionH>
                <wp:positionV relativeFrom="paragraph">
                  <wp:posOffset>34290</wp:posOffset>
                </wp:positionV>
                <wp:extent cx="1543050" cy="1333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0" cy="1333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Rectangle 2" o:spid="_x0000_s1026" o:spt="1" style="position:absolute;left:0pt;margin-left:265.5pt;margin-top:2.7pt;height:10.5pt;width:121.5pt;z-index:251660288;v-text-anchor:middle;mso-width-relative:page;mso-height-relative:page;" fillcolor="#FFFFFF [3201]" filled="t" stroked="t" coordsize="21600,21600" o:gfxdata="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">
                <v:fill on="t" focussize="0,0"/>
                <v:stroke weight="1pt" color="#70AD47 [3209]" miterlimit="8" joinstyle="miter"/>
                <v:imagedata o:title=""/>
                <o:lock v:ext="edit" aspectratio="f"/>
              </v:rect>
            </w:pict>
          </mc:Fallback>
        </mc:AlternateContent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Relatives      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Other: </w:t>
      </w:r>
    </w:p>
    <w:p w14:paraId="41588A6E" w14:textId="77777777" w:rsidR="00D0573F" w:rsidRDefault="001E2735">
      <w:pPr>
        <w:spacing w:after="0" w:line="48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Knowledge toward COVID-19</w:t>
      </w:r>
    </w:p>
    <w:p w14:paraId="7CC37420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  <w:lang w:val="en-US"/>
        </w:rPr>
        <w:t>I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the COVID-19 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caused </w:t>
      </w:r>
      <w:r>
        <w:rPr>
          <w:rFonts w:ascii="Times New Roman" w:eastAsia="Calibri" w:hAnsi="Times New Roman" w:cs="Times New Roman"/>
          <w:sz w:val="24"/>
          <w:szCs w:val="24"/>
        </w:rPr>
        <w:t>by SARS-CoV-2?</w:t>
      </w:r>
    </w:p>
    <w:p w14:paraId="714AEB7B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Yes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No  </w:t>
      </w:r>
    </w:p>
    <w:p w14:paraId="6238B143" w14:textId="77777777" w:rsidR="00D0573F" w:rsidRDefault="001E2735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  <w:lang w:val="en-US"/>
        </w:rPr>
        <w:t>I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the COVID-19 transmission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due to </w:t>
      </w:r>
      <w:r>
        <w:rPr>
          <w:rFonts w:ascii="Times New Roman" w:hAnsi="Times New Roman" w:cs="Times New Roman"/>
          <w:sz w:val="24"/>
          <w:szCs w:val="24"/>
          <w:lang w:val="vi-VN"/>
        </w:rPr>
        <w:t xml:space="preserve">close </w:t>
      </w:r>
      <w:r>
        <w:rPr>
          <w:rFonts w:ascii="Times New Roman" w:hAnsi="Times New Roman" w:cs="Times New Roman"/>
          <w:sz w:val="24"/>
          <w:szCs w:val="24"/>
          <w:lang w:val="vi-VN"/>
        </w:rPr>
        <w:t>contact with an infected person</w:t>
      </w:r>
      <w:r>
        <w:rPr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vi-VN"/>
        </w:rPr>
        <w:t>through droplets</w:t>
      </w:r>
    </w:p>
    <w:p w14:paraId="33F5409D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Yes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No  </w:t>
      </w:r>
    </w:p>
    <w:p w14:paraId="62BCA8BD" w14:textId="77777777" w:rsidR="00D0573F" w:rsidRDefault="00D0573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AA25577" w14:textId="77777777" w:rsidR="00D0573F" w:rsidRDefault="00D0573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0B5AB45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>Are possible common signs/symptoms of COVID-</w:t>
      </w:r>
      <w:proofErr w:type="gramStart"/>
      <w:r>
        <w:rPr>
          <w:rFonts w:ascii="Times New Roman" w:eastAsia="Calibri" w:hAnsi="Times New Roman" w:cs="Times New Roman"/>
          <w:sz w:val="24"/>
          <w:szCs w:val="24"/>
        </w:rPr>
        <w:t xml:space="preserve">19  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>including</w:t>
      </w:r>
      <w:proofErr w:type="gram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vi-VN"/>
        </w:rPr>
        <w:t>Fever or Cough or fatigue or sputum production or shortness of breath</w:t>
      </w:r>
      <w:r>
        <w:rPr>
          <w:rFonts w:ascii="Times New Roman" w:hAnsi="Times New Roman" w:cs="Times New Roman"/>
          <w:sz w:val="24"/>
          <w:szCs w:val="24"/>
          <w:lang w:val="en-US"/>
        </w:rPr>
        <w:t>?</w:t>
      </w:r>
    </w:p>
    <w:p w14:paraId="1478456B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Yes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No  </w:t>
      </w:r>
    </w:p>
    <w:p w14:paraId="650BDB0F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Is there a specific medication for the treatment of COVID-19? </w:t>
      </w:r>
    </w:p>
    <w:p w14:paraId="12DFA957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Yes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No 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</w:p>
    <w:p w14:paraId="29702EBF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</w:t>
      </w:r>
      <w:r>
        <w:rPr>
          <w:rFonts w:ascii="Times New Roman" w:hAnsi="Times New Roman" w:cs="Times New Roman"/>
          <w:sz w:val="24"/>
          <w:szCs w:val="24"/>
        </w:rPr>
        <w:t>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 xml:space="preserve">Washing hands with </w:t>
      </w:r>
      <w:r>
        <w:rPr>
          <w:rFonts w:ascii="Times New Roman" w:hAnsi="Times New Roman" w:cs="Times New Roman"/>
          <w:sz w:val="24"/>
          <w:szCs w:val="24"/>
        </w:rPr>
        <w:t>soap and water, using face masks, cleaning surfaces, and avoiding crowded places prevent the transmission?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FBE1B72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Yes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No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</w:p>
    <w:p w14:paraId="4B2FB7E2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A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</w:t>
      </w:r>
      <w:proofErr w:type="spellStart"/>
      <w:r>
        <w:rPr>
          <w:rFonts w:ascii="Times New Roman" w:hAnsi="Times New Roman" w:cs="Times New Roman"/>
          <w:sz w:val="24"/>
          <w:szCs w:val="24"/>
        </w:rPr>
        <w:t>atien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th </w:t>
      </w:r>
      <w:r>
        <w:rPr>
          <w:rFonts w:ascii="Times New Roman" w:hAnsi="Times New Roman" w:cs="Times New Roman"/>
          <w:sz w:val="24"/>
          <w:szCs w:val="24"/>
        </w:rPr>
        <w:t>underlying chronic diseases more likely to have severe symptoms and die from Covid-19?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00AE4048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Yes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No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</w:p>
    <w:p w14:paraId="37E4C234" w14:textId="77777777" w:rsidR="00D0573F" w:rsidRDefault="001E2735">
      <w:pPr>
        <w:spacing w:after="0" w:line="48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Attitudes toward COVID-19</w:t>
      </w:r>
    </w:p>
    <w:p w14:paraId="5DFB19A2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think I will probably get the illness</w:t>
      </w:r>
    </w:p>
    <w:p w14:paraId="051351DE" w14:textId="77777777" w:rsidR="00D0573F" w:rsidRDefault="001E2735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Strongly agre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proofErr w:type="spellStart"/>
      <w:r>
        <w:rPr>
          <w:rFonts w:ascii="Times New Roman" w:hAnsi="Times New Roman" w:cs="Times New Roman"/>
          <w:sz w:val="24"/>
          <w:szCs w:val="24"/>
        </w:rPr>
        <w:t>Agr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386858" w14:textId="77777777" w:rsidR="00D0573F" w:rsidRDefault="001E2735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Neither agree nor disagree </w:t>
      </w:r>
    </w:p>
    <w:p w14:paraId="7C07E8BC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 Disagre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>Strongly disag</w:t>
      </w:r>
      <w:r>
        <w:rPr>
          <w:rFonts w:ascii="Times New Roman" w:hAnsi="Times New Roman" w:cs="Times New Roman"/>
          <w:sz w:val="24"/>
          <w:szCs w:val="24"/>
        </w:rPr>
        <w:t>ree</w:t>
      </w:r>
    </w:p>
    <w:p w14:paraId="56785C4C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worried one of my family members may get an infection</w:t>
      </w:r>
    </w:p>
    <w:p w14:paraId="6279ADF1" w14:textId="77777777" w:rsidR="00D0573F" w:rsidRDefault="001E2735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Strongly agre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proofErr w:type="spellStart"/>
      <w:r>
        <w:rPr>
          <w:rFonts w:ascii="Times New Roman" w:hAnsi="Times New Roman" w:cs="Times New Roman"/>
          <w:sz w:val="24"/>
          <w:szCs w:val="24"/>
        </w:rPr>
        <w:t>Agr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12EAB0" w14:textId="77777777" w:rsidR="00D0573F" w:rsidRDefault="001E2735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Neither agree nor disagree </w:t>
      </w:r>
    </w:p>
    <w:p w14:paraId="7DC2509A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 Disagre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>Strongly disagree</w:t>
      </w:r>
    </w:p>
    <w:p w14:paraId="229B2F17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getting COVID-19, I will accept isolation in health facilities</w:t>
      </w:r>
    </w:p>
    <w:p w14:paraId="366A44AC" w14:textId="77777777" w:rsidR="00D0573F" w:rsidRDefault="001E2735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Strongly agre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proofErr w:type="spellStart"/>
      <w:r>
        <w:rPr>
          <w:rFonts w:ascii="Times New Roman" w:hAnsi="Times New Roman" w:cs="Times New Roman"/>
          <w:sz w:val="24"/>
          <w:szCs w:val="24"/>
        </w:rPr>
        <w:t>Agr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D9409F" w14:textId="77777777" w:rsidR="00D0573F" w:rsidRDefault="001E2735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Neither agree nor disagree </w:t>
      </w:r>
    </w:p>
    <w:p w14:paraId="1A90C7D7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 Disagre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>Strongly disagree</w:t>
      </w:r>
    </w:p>
    <w:p w14:paraId="3F4F3FCC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mission of COVID-19 can be prevented by washing hands with soap frequently and wearing a mask</w:t>
      </w:r>
    </w:p>
    <w:p w14:paraId="5E4F53E4" w14:textId="77777777" w:rsidR="00D0573F" w:rsidRDefault="001E2735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Strongly agre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proofErr w:type="spellStart"/>
      <w:r>
        <w:rPr>
          <w:rFonts w:ascii="Times New Roman" w:hAnsi="Times New Roman" w:cs="Times New Roman"/>
          <w:sz w:val="24"/>
          <w:szCs w:val="24"/>
        </w:rPr>
        <w:t>Agr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52496A" w14:textId="77777777" w:rsidR="00D0573F" w:rsidRDefault="001E2735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Neither agree nor disagree </w:t>
      </w:r>
    </w:p>
    <w:p w14:paraId="03D73D74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 Disagre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>Strongly disagree</w:t>
      </w:r>
    </w:p>
    <w:p w14:paraId="735D4BBA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va</w:t>
      </w:r>
      <w:r>
        <w:rPr>
          <w:rFonts w:ascii="Times New Roman" w:hAnsi="Times New Roman" w:cs="Times New Roman"/>
          <w:sz w:val="24"/>
          <w:szCs w:val="24"/>
        </w:rPr>
        <w:t>lence of COVID-19 infection can be reduced by the active participation of health care workers in hospital infection control programs</w:t>
      </w:r>
    </w:p>
    <w:p w14:paraId="5D2F0E70" w14:textId="77777777" w:rsidR="00D0573F" w:rsidRDefault="001E2735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Strongly agre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proofErr w:type="spellStart"/>
      <w:r>
        <w:rPr>
          <w:rFonts w:ascii="Times New Roman" w:hAnsi="Times New Roman" w:cs="Times New Roman"/>
          <w:sz w:val="24"/>
          <w:szCs w:val="24"/>
        </w:rPr>
        <w:t>Agr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49BFDE" w14:textId="77777777" w:rsidR="00D0573F" w:rsidRDefault="001E2735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Neither agree nor disagree </w:t>
      </w:r>
    </w:p>
    <w:p w14:paraId="3552980B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 Disagre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>Strongly disagree</w:t>
      </w:r>
    </w:p>
    <w:p w14:paraId="3C9FA328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 COVID-19 vaccine was </w:t>
      </w:r>
      <w:r>
        <w:rPr>
          <w:rFonts w:ascii="Times New Roman" w:hAnsi="Times New Roman" w:cs="Times New Roman"/>
          <w:sz w:val="24"/>
          <w:szCs w:val="24"/>
        </w:rPr>
        <w:t xml:space="preserve">available, I would </w:t>
      </w:r>
      <w:proofErr w:type="spellStart"/>
      <w:r>
        <w:rPr>
          <w:rFonts w:ascii="Times New Roman" w:hAnsi="Times New Roman" w:cs="Times New Roman"/>
          <w:sz w:val="24"/>
          <w:szCs w:val="24"/>
        </w:rPr>
        <w:t>recie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t</w:t>
      </w:r>
    </w:p>
    <w:p w14:paraId="5343021B" w14:textId="77777777" w:rsidR="00D0573F" w:rsidRDefault="001E2735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trongly agre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gr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B4B813" w14:textId="77777777" w:rsidR="00D0573F" w:rsidRDefault="001E2735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either agree nor disagree </w:t>
      </w:r>
    </w:p>
    <w:p w14:paraId="4C068AD1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 Disagre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trongly disagree</w:t>
      </w:r>
    </w:p>
    <w:p w14:paraId="32084C91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VID-19 patients should be kept in isolation</w:t>
      </w:r>
    </w:p>
    <w:p w14:paraId="036E2BF3" w14:textId="77777777" w:rsidR="00D0573F" w:rsidRDefault="001E2735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trongly agre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gr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98B184" w14:textId="77777777" w:rsidR="00D0573F" w:rsidRDefault="001E2735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either agree nor disagree </w:t>
      </w:r>
    </w:p>
    <w:p w14:paraId="60DEDD2F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 Disagre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trongly disagree</w:t>
      </w:r>
    </w:p>
    <w:p w14:paraId="60D831CF" w14:textId="77777777" w:rsidR="00D0573F" w:rsidRDefault="001E273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</w:t>
      </w:r>
      <w:bookmarkStart w:id="0" w:name="_Hlk76156194"/>
      <w:r>
        <w:rPr>
          <w:rFonts w:ascii="Times New Roman" w:hAnsi="Times New Roman" w:cs="Times New Roman"/>
          <w:sz w:val="24"/>
          <w:szCs w:val="24"/>
        </w:rPr>
        <w:t>ready to participate as a</w:t>
      </w:r>
      <w:r>
        <w:rPr>
          <w:rFonts w:ascii="Times New Roman" w:hAnsi="Times New Roman" w:cs="Times New Roman"/>
          <w:sz w:val="24"/>
          <w:szCs w:val="24"/>
          <w:lang w:val="vi-VN"/>
        </w:rPr>
        <w:t xml:space="preserve"> volunteer to support the</w:t>
      </w:r>
      <w:r>
        <w:rPr>
          <w:rFonts w:ascii="Times New Roman" w:hAnsi="Times New Roman" w:cs="Times New Roman"/>
          <w:sz w:val="24"/>
          <w:szCs w:val="24"/>
        </w:rPr>
        <w:t xml:space="preserve"> health force</w:t>
      </w:r>
      <w:bookmarkEnd w:id="0"/>
    </w:p>
    <w:p w14:paraId="60FBB4F4" w14:textId="77777777" w:rsidR="00D0573F" w:rsidRDefault="001E2735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trongly agre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gr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59DDEA" w14:textId="77777777" w:rsidR="00D0573F" w:rsidRDefault="001E2735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either agree nor disagree </w:t>
      </w:r>
    </w:p>
    <w:p w14:paraId="19A33BB8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hAnsi="Times New Roman" w:cs="Times New Roman"/>
          <w:sz w:val="24"/>
          <w:szCs w:val="24"/>
        </w:rPr>
        <w:t xml:space="preserve"> Disagre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trongly disagree</w:t>
      </w:r>
    </w:p>
    <w:p w14:paraId="2636AFED" w14:textId="77777777" w:rsidR="00D0573F" w:rsidRDefault="001E2735">
      <w:pPr>
        <w:spacing w:after="0" w:line="48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Practices toward COVID-19</w:t>
      </w:r>
    </w:p>
    <w:p w14:paraId="1B07E5C6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>Do you w</w:t>
      </w:r>
      <w:r>
        <w:rPr>
          <w:rFonts w:ascii="Times New Roman" w:hAnsi="Times New Roman" w:cs="Times New Roman"/>
          <w:sz w:val="24"/>
          <w:szCs w:val="24"/>
          <w:lang w:val="vi-VN"/>
        </w:rPr>
        <w:t xml:space="preserve">ash your hands </w:t>
      </w:r>
      <w:r>
        <w:rPr>
          <w:rFonts w:ascii="Times New Roman" w:hAnsi="Times New Roman" w:cs="Times New Roman"/>
          <w:sz w:val="24"/>
          <w:szCs w:val="24"/>
        </w:rPr>
        <w:t>frequently?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906AC22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Yes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No</w:t>
      </w:r>
    </w:p>
    <w:p w14:paraId="3006479B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 you usually </w:t>
      </w:r>
      <w:r>
        <w:rPr>
          <w:rFonts w:ascii="Times New Roman" w:hAnsi="Times New Roman" w:cs="Times New Roman"/>
          <w:sz w:val="24"/>
          <w:szCs w:val="24"/>
        </w:rPr>
        <w:t xml:space="preserve">wash hands with soap and water or </w:t>
      </w:r>
      <w:r>
        <w:rPr>
          <w:rFonts w:ascii="Times New Roman" w:hAnsi="Times New Roman" w:cs="Times New Roman"/>
          <w:sz w:val="24"/>
          <w:szCs w:val="24"/>
          <w:lang w:val="vi-VN"/>
        </w:rPr>
        <w:t>alcohol hand sanitizer</w:t>
      </w:r>
      <w:r>
        <w:rPr>
          <w:rFonts w:ascii="Times New Roman" w:hAnsi="Times New Roman" w:cs="Times New Roman"/>
          <w:sz w:val="24"/>
          <w:szCs w:val="24"/>
          <w:lang w:val="en-US"/>
        </w:rPr>
        <w:t>?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7BF5C212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Yes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No</w:t>
      </w:r>
    </w:p>
    <w:p w14:paraId="1E2338A8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What is the average time you spend washing your hands at least 20 seconds?</w:t>
      </w:r>
    </w:p>
    <w:p w14:paraId="48415248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Yes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No</w:t>
      </w:r>
    </w:p>
    <w:p w14:paraId="0CFE786A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usually w</w:t>
      </w:r>
      <w:r>
        <w:rPr>
          <w:rFonts w:ascii="Times New Roman" w:hAnsi="Times New Roman" w:cs="Times New Roman"/>
          <w:sz w:val="24"/>
          <w:szCs w:val="24"/>
          <w:lang w:val="vi-VN"/>
        </w:rPr>
        <w:t>ear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  <w:lang w:val="vi-VN"/>
        </w:rPr>
        <w:t xml:space="preserve"> mask when in public or exposing yourself to others</w:t>
      </w:r>
      <w:r>
        <w:rPr>
          <w:rFonts w:ascii="Times New Roman" w:hAnsi="Times New Roman" w:cs="Times New Roman"/>
          <w:sz w:val="24"/>
          <w:szCs w:val="24"/>
          <w:lang w:val="en-US"/>
        </w:rPr>
        <w:t>?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95E2F56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Yes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No</w:t>
      </w:r>
    </w:p>
    <w:p w14:paraId="4D4AABE4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 you usually wear mask to </w:t>
      </w:r>
      <w:r>
        <w:rPr>
          <w:rFonts w:ascii="Times New Roman" w:hAnsi="Times New Roman" w:cs="Times New Roman"/>
          <w:sz w:val="24"/>
          <w:szCs w:val="24"/>
          <w:lang w:val="vi-VN"/>
        </w:rPr>
        <w:t xml:space="preserve">cover </w:t>
      </w:r>
      <w:r>
        <w:rPr>
          <w:rFonts w:ascii="Times New Roman" w:hAnsi="Times New Roman" w:cs="Times New Roman"/>
          <w:sz w:val="24"/>
          <w:szCs w:val="24"/>
        </w:rPr>
        <w:t>your mouth and nose?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4B125C4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Yes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No</w:t>
      </w:r>
    </w:p>
    <w:p w14:paraId="5B02A52C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 you adhere </w:t>
      </w:r>
      <w:r>
        <w:rPr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vi-VN"/>
        </w:rPr>
        <w:t xml:space="preserve">social distancing according to the </w:t>
      </w:r>
      <w:r>
        <w:rPr>
          <w:rFonts w:ascii="Times New Roman" w:hAnsi="Times New Roman" w:cs="Times New Roman"/>
          <w:sz w:val="24"/>
          <w:szCs w:val="24"/>
        </w:rPr>
        <w:t>Ministry of H</w:t>
      </w:r>
      <w:r>
        <w:rPr>
          <w:rFonts w:ascii="Times New Roman" w:hAnsi="Times New Roman" w:cs="Times New Roman"/>
          <w:sz w:val="24"/>
          <w:szCs w:val="24"/>
          <w:lang w:val="vi-VN"/>
        </w:rPr>
        <w:t>ealth's instructions</w:t>
      </w:r>
      <w:r>
        <w:rPr>
          <w:rFonts w:ascii="Times New Roman" w:hAnsi="Times New Roman" w:cs="Times New Roman"/>
          <w:sz w:val="24"/>
          <w:szCs w:val="24"/>
          <w:lang w:val="en-US"/>
        </w:rPr>
        <w:t>?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0F876214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Yes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No</w:t>
      </w:r>
    </w:p>
    <w:p w14:paraId="57CA4B9E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 you </w:t>
      </w:r>
      <w:r>
        <w:rPr>
          <w:rFonts w:ascii="Times New Roman" w:hAnsi="Times New Roman" w:cs="Times New Roman"/>
          <w:sz w:val="24"/>
          <w:szCs w:val="24"/>
        </w:rPr>
        <w:t>avoid unnecessary travel and stay away from large groups of people?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06C3C8A4" w14:textId="77777777" w:rsidR="00D0573F" w:rsidRDefault="001E2735">
      <w:pPr>
        <w:pStyle w:val="ListParagraph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Yes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No</w:t>
      </w:r>
    </w:p>
    <w:p w14:paraId="1FF4DFB2" w14:textId="77777777" w:rsidR="00D0573F" w:rsidRDefault="001E273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uld you follow the guidelines of the Ministry of Health i</w:t>
      </w:r>
      <w:r>
        <w:rPr>
          <w:rFonts w:ascii="Times New Roman" w:hAnsi="Times New Roman" w:cs="Times New Roman"/>
          <w:sz w:val="24"/>
          <w:szCs w:val="24"/>
          <w:lang w:val="vi-VN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 you are</w:t>
      </w:r>
      <w:r>
        <w:rPr>
          <w:rFonts w:ascii="Times New Roman" w:hAnsi="Times New Roman" w:cs="Times New Roman"/>
          <w:sz w:val="24"/>
          <w:szCs w:val="24"/>
          <w:lang w:val="vi-VN"/>
        </w:rPr>
        <w:t xml:space="preserve"> suspect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have the</w:t>
      </w:r>
      <w:r>
        <w:rPr>
          <w:rFonts w:ascii="Times New Roman" w:hAnsi="Times New Roman" w:cs="Times New Roman"/>
          <w:sz w:val="24"/>
          <w:szCs w:val="24"/>
          <w:lang w:val="vi-VN"/>
        </w:rPr>
        <w:t xml:space="preserve"> Covid-19 infection</w:t>
      </w:r>
      <w:r>
        <w:rPr>
          <w:rFonts w:ascii="Times New Roman" w:hAnsi="Times New Roman" w:cs="Times New Roman"/>
          <w:sz w:val="24"/>
          <w:szCs w:val="24"/>
          <w:lang w:val="en-US"/>
        </w:rPr>
        <w:t>?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0367846" w14:textId="32F03677" w:rsidR="00D0573F" w:rsidRDefault="001E2735">
      <w:pPr>
        <w:pStyle w:val="ListParagraph"/>
        <w:spacing w:after="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Yes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sym w:font="Wingdings" w:char="F0A8"/>
      </w:r>
      <w:r>
        <w:rPr>
          <w:rFonts w:ascii="Times New Roman" w:eastAsia="Calibri" w:hAnsi="Times New Roman" w:cs="Times New Roman"/>
          <w:sz w:val="24"/>
          <w:szCs w:val="24"/>
        </w:rPr>
        <w:t xml:space="preserve"> No</w:t>
      </w:r>
    </w:p>
    <w:p w14:paraId="446637A4" w14:textId="20716233" w:rsidR="00070174" w:rsidRDefault="00070174">
      <w:pPr>
        <w:pStyle w:val="ListParagraph"/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14:paraId="38D10D47" w14:textId="4ABED87B" w:rsidR="00070174" w:rsidRDefault="00070174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Notes: Reproduced with permission from </w:t>
      </w:r>
      <w:r w:rsidRPr="001F2A6B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Huynh G, Nguyen TN, Tran VK, Vo KN, Vo VT, Pham LA. </w:t>
      </w:r>
      <w:proofErr w:type="gramStart"/>
      <w:r w:rsidRPr="001F2A6B">
        <w:rPr>
          <w:rFonts w:ascii="Times New Roman" w:hAnsi="Times New Roman" w:cs="Times New Roman"/>
          <w:color w:val="000000"/>
          <w:sz w:val="24"/>
          <w:szCs w:val="24"/>
          <w:lang w:val="en-US"/>
        </w:rPr>
        <w:t>Knowledge</w:t>
      </w:r>
      <w:proofErr w:type="gramEnd"/>
      <w:r w:rsidRPr="001F2A6B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attitude toward COVID-19 among healthcare workers at District 2 Hospital, Ho Chi Minh City. Asian Pac J Trop Med. 2020;13(6):260-5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r w:rsidRPr="00070174">
        <w:rPr>
          <w:rFonts w:ascii="Times New Roman" w:hAnsi="Times New Roman" w:cs="Times New Roman"/>
          <w:color w:val="000000"/>
          <w:lang w:val="en-US"/>
        </w:rPr>
        <w:t>17</w:t>
      </w:r>
    </w:p>
    <w:sectPr w:rsidR="000701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B2A06" w14:textId="77777777" w:rsidR="001E2735" w:rsidRDefault="001E2735">
      <w:pPr>
        <w:spacing w:line="240" w:lineRule="auto"/>
      </w:pPr>
      <w:r>
        <w:separator/>
      </w:r>
    </w:p>
  </w:endnote>
  <w:endnote w:type="continuationSeparator" w:id="0">
    <w:p w14:paraId="1039EE18" w14:textId="77777777" w:rsidR="001E2735" w:rsidRDefault="001E27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56C35" w14:textId="77777777" w:rsidR="001E2735" w:rsidRDefault="001E2735">
      <w:pPr>
        <w:spacing w:after="0"/>
      </w:pPr>
      <w:r>
        <w:separator/>
      </w:r>
    </w:p>
  </w:footnote>
  <w:footnote w:type="continuationSeparator" w:id="0">
    <w:p w14:paraId="7E126FC1" w14:textId="77777777" w:rsidR="001E2735" w:rsidRDefault="001E273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B92D5E"/>
    <w:multiLevelType w:val="multilevel"/>
    <w:tmpl w:val="7BB92D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jGxNLWwNDY1MTBR0lEKTi0uzszPAykwqgUAHNJNqiwAAAA="/>
  </w:docVars>
  <w:rsids>
    <w:rsidRoot w:val="006B5AC8"/>
    <w:rsid w:val="0003604B"/>
    <w:rsid w:val="00070174"/>
    <w:rsid w:val="001E2735"/>
    <w:rsid w:val="0026090B"/>
    <w:rsid w:val="002C3CF5"/>
    <w:rsid w:val="0032071C"/>
    <w:rsid w:val="00483B81"/>
    <w:rsid w:val="00666250"/>
    <w:rsid w:val="006908A7"/>
    <w:rsid w:val="006B5AC8"/>
    <w:rsid w:val="00746B93"/>
    <w:rsid w:val="007D39C1"/>
    <w:rsid w:val="007F0007"/>
    <w:rsid w:val="00836AB8"/>
    <w:rsid w:val="00A60F2D"/>
    <w:rsid w:val="00BB4BCB"/>
    <w:rsid w:val="00C568EE"/>
    <w:rsid w:val="00CC10B5"/>
    <w:rsid w:val="00CD151B"/>
    <w:rsid w:val="00D0573F"/>
    <w:rsid w:val="00F12C89"/>
    <w:rsid w:val="16343E14"/>
    <w:rsid w:val="2CA15C94"/>
    <w:rsid w:val="3C624AA4"/>
    <w:rsid w:val="49D172E6"/>
    <w:rsid w:val="4C496CB7"/>
    <w:rsid w:val="5DFA3550"/>
    <w:rsid w:val="6576190C"/>
    <w:rsid w:val="7A7D49E6"/>
    <w:rsid w:val="7B116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0799650"/>
  <w15:docId w15:val="{23980C71-2D26-4EF2-BCCA-CD676D37F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rPr>
      <w:rFonts w:ascii="Times New Roman" w:eastAsia="SimSu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68</Words>
  <Characters>3238</Characters>
  <Application>Microsoft Office Word</Application>
  <DocSecurity>0</DocSecurity>
  <Lines>26</Lines>
  <Paragraphs>7</Paragraphs>
  <ScaleCrop>false</ScaleCrop>
  <Company/>
  <LinksUpToDate>false</LinksUpToDate>
  <CharactersWithSpaces>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 Thi Ngoc Han (DV KSNK-CS2)</dc:creator>
  <cp:lastModifiedBy>Zakeri, Fatin</cp:lastModifiedBy>
  <cp:revision>2</cp:revision>
  <dcterms:created xsi:type="dcterms:W3CDTF">2021-08-12T23:34:00Z</dcterms:created>
  <dcterms:modified xsi:type="dcterms:W3CDTF">2021-08-12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58</vt:lpwstr>
  </property>
  <property fmtid="{D5CDD505-2E9C-101B-9397-08002B2CF9AE}" pid="3" name="ICV">
    <vt:lpwstr>2FD2516F337148F890AD036A01B47140</vt:lpwstr>
  </property>
</Properties>
</file>